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D5E42" w:rsidRPr="007B6CBC" w:rsidRDefault="00150523" w:rsidP="00150523">
      <w:pPr>
        <w:tabs>
          <w:tab w:val="left" w:pos="6379"/>
        </w:tabs>
        <w:spacing w:before="120" w:after="0" w:line="240" w:lineRule="auto"/>
        <w:ind w:right="170"/>
        <w:jc w:val="right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..</w:t>
      </w:r>
      <w:r w:rsidR="0017658B" w:rsidRPr="007B6CBC">
        <w:rPr>
          <w:rFonts w:ascii="Times New Roman" w:hAnsi="Times New Roman" w:cs="Times New Roman"/>
          <w:color w:val="000000" w:themeColor="text1"/>
        </w:rPr>
        <w:t>……………………………………………..</w:t>
      </w:r>
    </w:p>
    <w:p w:rsidR="0017658B" w:rsidRPr="007B6CBC" w:rsidRDefault="0017658B" w:rsidP="0017658B">
      <w:pPr>
        <w:spacing w:after="0" w:line="240" w:lineRule="auto"/>
        <w:ind w:right="1418"/>
        <w:jc w:val="right"/>
        <w:rPr>
          <w:rFonts w:ascii="Times New Roman" w:hAnsi="Times New Roman" w:cs="Times New Roman"/>
          <w:i/>
          <w:color w:val="000000" w:themeColor="text1"/>
          <w:sz w:val="16"/>
          <w:szCs w:val="16"/>
        </w:rPr>
      </w:pPr>
      <w:r w:rsidRPr="007B6CBC">
        <w:rPr>
          <w:rFonts w:ascii="Times New Roman" w:hAnsi="Times New Roman" w:cs="Times New Roman"/>
          <w:i/>
          <w:color w:val="000000" w:themeColor="text1"/>
          <w:sz w:val="16"/>
          <w:szCs w:val="16"/>
        </w:rPr>
        <w:t xml:space="preserve">Miejscowość, data             </w:t>
      </w:r>
    </w:p>
    <w:p w:rsidR="0017658B" w:rsidRDefault="00B2304B">
      <w:pPr>
        <w:rPr>
          <w:rFonts w:ascii="Times New Roman" w:hAnsi="Times New Roman" w:cs="Times New Roman"/>
          <w:color w:val="000000" w:themeColor="text1"/>
          <w:sz w:val="16"/>
          <w:szCs w:val="16"/>
        </w:rPr>
      </w:pPr>
      <w:r w:rsidRPr="007B6CBC">
        <w:rPr>
          <w:rFonts w:ascii="Times New Roman" w:hAnsi="Times New Roman" w:cs="Times New Roman"/>
          <w:color w:val="000000" w:themeColor="text1"/>
          <w:sz w:val="16"/>
          <w:szCs w:val="16"/>
        </w:rPr>
        <w:t>(Data przyjęcia podania)</w:t>
      </w:r>
    </w:p>
    <w:p w:rsidR="00B2304B" w:rsidRPr="007B6CBC" w:rsidRDefault="00B2304B">
      <w:pPr>
        <w:rPr>
          <w:color w:val="000000" w:themeColor="text1"/>
        </w:rPr>
      </w:pPr>
    </w:p>
    <w:p w:rsidR="00405549" w:rsidRPr="007B6CBC" w:rsidRDefault="00405549" w:rsidP="00B2304B">
      <w:pPr>
        <w:spacing w:after="0" w:line="276" w:lineRule="auto"/>
        <w:ind w:left="6521" w:hanging="142"/>
        <w:rPr>
          <w:rFonts w:ascii="Times New Roman" w:hAnsi="Times New Roman" w:cs="Times New Roman"/>
          <w:b/>
          <w:color w:val="000000" w:themeColor="text1"/>
          <w:sz w:val="26"/>
          <w:szCs w:val="26"/>
        </w:rPr>
      </w:pPr>
      <w:r w:rsidRPr="007B6CBC">
        <w:rPr>
          <w:rFonts w:ascii="Times New Roman" w:hAnsi="Times New Roman" w:cs="Times New Roman"/>
          <w:b/>
          <w:color w:val="000000" w:themeColor="text1"/>
          <w:sz w:val="26"/>
          <w:szCs w:val="26"/>
        </w:rPr>
        <w:t xml:space="preserve">Dyrektor Szkoły Doktorskiej   </w:t>
      </w:r>
    </w:p>
    <w:p w:rsidR="00405549" w:rsidRPr="007B6CBC" w:rsidRDefault="00405549" w:rsidP="00B2304B">
      <w:pPr>
        <w:spacing w:after="0" w:line="276" w:lineRule="auto"/>
        <w:ind w:left="6521" w:hanging="142"/>
        <w:jc w:val="both"/>
        <w:rPr>
          <w:rFonts w:ascii="Times New Roman" w:hAnsi="Times New Roman" w:cs="Times New Roman"/>
          <w:b/>
          <w:color w:val="000000" w:themeColor="text1"/>
          <w:sz w:val="26"/>
          <w:szCs w:val="26"/>
        </w:rPr>
      </w:pPr>
      <w:r w:rsidRPr="007B6CBC">
        <w:rPr>
          <w:rFonts w:ascii="Times New Roman" w:hAnsi="Times New Roman" w:cs="Times New Roman"/>
          <w:b/>
          <w:color w:val="000000" w:themeColor="text1"/>
          <w:sz w:val="26"/>
          <w:szCs w:val="26"/>
        </w:rPr>
        <w:t xml:space="preserve">Politechniki Koszalińskiej </w:t>
      </w:r>
    </w:p>
    <w:p w:rsidR="0017658B" w:rsidRPr="007B6CBC" w:rsidRDefault="00405549" w:rsidP="00405549">
      <w:pPr>
        <w:rPr>
          <w:rFonts w:ascii="Times New Roman" w:hAnsi="Times New Roman" w:cs="Times New Roman"/>
          <w:color w:val="000000" w:themeColor="text1"/>
          <w:sz w:val="16"/>
          <w:szCs w:val="16"/>
        </w:rPr>
      </w:pPr>
      <w:r w:rsidRPr="007B6CBC">
        <w:rPr>
          <w:rFonts w:ascii="Times New Roman" w:hAnsi="Times New Roman" w:cs="Times New Roman"/>
          <w:color w:val="000000" w:themeColor="text1"/>
          <w:sz w:val="16"/>
          <w:szCs w:val="16"/>
        </w:rPr>
        <w:t xml:space="preserve"> </w:t>
      </w:r>
    </w:p>
    <w:p w:rsidR="00405549" w:rsidRPr="007B6CBC" w:rsidRDefault="00405549" w:rsidP="00405549">
      <w:pPr>
        <w:rPr>
          <w:rFonts w:ascii="Times New Roman" w:hAnsi="Times New Roman" w:cs="Times New Roman"/>
          <w:color w:val="000000" w:themeColor="text1"/>
        </w:rPr>
      </w:pPr>
      <w:r w:rsidRPr="007B6CBC">
        <w:rPr>
          <w:rFonts w:ascii="Times New Roman" w:hAnsi="Times New Roman" w:cs="Times New Roman"/>
          <w:color w:val="000000" w:themeColor="text1"/>
          <w:sz w:val="16"/>
          <w:szCs w:val="16"/>
        </w:rPr>
        <w:t xml:space="preserve">(Pieczęć </w:t>
      </w:r>
      <w:r w:rsidR="0017658B" w:rsidRPr="007B6CBC">
        <w:rPr>
          <w:rFonts w:ascii="Times New Roman" w:hAnsi="Times New Roman" w:cs="Times New Roman"/>
          <w:color w:val="000000" w:themeColor="text1"/>
          <w:sz w:val="16"/>
          <w:szCs w:val="16"/>
        </w:rPr>
        <w:t>Szkoły Doktorskiej</w:t>
      </w:r>
      <w:r w:rsidRPr="007B6CBC">
        <w:rPr>
          <w:rFonts w:ascii="Times New Roman" w:hAnsi="Times New Roman" w:cs="Times New Roman"/>
          <w:color w:val="000000" w:themeColor="text1"/>
          <w:sz w:val="16"/>
          <w:szCs w:val="16"/>
        </w:rPr>
        <w:t xml:space="preserve">) </w:t>
      </w:r>
    </w:p>
    <w:p w:rsidR="00405549" w:rsidRPr="007B6CBC" w:rsidRDefault="00405549" w:rsidP="00405549">
      <w:pPr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7B6CB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</w:t>
      </w:r>
      <w:r w:rsidR="00014B41" w:rsidRPr="007B6CB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r w:rsidRPr="007B6CB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</w:t>
      </w:r>
      <w:r w:rsidR="00014B41" w:rsidRPr="007B6CB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r w:rsidRPr="007B6CB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D</w:t>
      </w:r>
      <w:r w:rsidR="00014B41" w:rsidRPr="007B6CB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r w:rsidRPr="007B6CB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</w:t>
      </w:r>
      <w:r w:rsidR="00014B41" w:rsidRPr="007B6CB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r w:rsidRPr="007B6CB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N</w:t>
      </w:r>
      <w:r w:rsidR="00014B41" w:rsidRPr="007B6CB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r w:rsidRPr="007B6CB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</w:t>
      </w:r>
      <w:r w:rsidR="00014B41" w:rsidRPr="007B6CB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r w:rsidRPr="007B6CB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E </w:t>
      </w:r>
    </w:p>
    <w:p w:rsidR="003F2F71" w:rsidRPr="007B6CBC" w:rsidRDefault="00405549" w:rsidP="0050467F">
      <w:pPr>
        <w:spacing w:after="120" w:line="360" w:lineRule="auto"/>
        <w:rPr>
          <w:rFonts w:ascii="Times New Roman" w:hAnsi="Times New Roman" w:cs="Times New Roman"/>
          <w:color w:val="000000" w:themeColor="text1"/>
        </w:rPr>
      </w:pPr>
      <w:r w:rsidRPr="007B6CBC">
        <w:rPr>
          <w:rFonts w:ascii="Times New Roman" w:hAnsi="Times New Roman" w:cs="Times New Roman"/>
          <w:color w:val="000000" w:themeColor="text1"/>
        </w:rPr>
        <w:t>Proszę o przyjęcie mnie do Szkoły Doktorskiej Politechniki Koszalińskiej</w:t>
      </w:r>
      <w:r w:rsidR="003F2F71" w:rsidRPr="007B6CBC">
        <w:rPr>
          <w:rFonts w:ascii="Times New Roman" w:hAnsi="Times New Roman" w:cs="Times New Roman"/>
          <w:color w:val="000000" w:themeColor="text1"/>
        </w:rPr>
        <w:t xml:space="preserve"> w dyscyplinie kształcenia:</w:t>
      </w:r>
    </w:p>
    <w:p w:rsidR="0050467F" w:rsidRPr="00AF3E25" w:rsidRDefault="0050467F" w:rsidP="0050467F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AF3E25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50467F" w:rsidRDefault="0050467F" w:rsidP="005B1A6F">
      <w:pPr>
        <w:tabs>
          <w:tab w:val="left" w:leader="dot" w:pos="10348"/>
        </w:tabs>
        <w:spacing w:after="0" w:line="240" w:lineRule="auto"/>
        <w:rPr>
          <w:rFonts w:ascii="Times New Roman" w:hAnsi="Times New Roman" w:cs="Times New Roman"/>
          <w:color w:val="000000" w:themeColor="text1"/>
          <w:sz w:val="20"/>
        </w:rPr>
      </w:pPr>
    </w:p>
    <w:p w:rsidR="0087539E" w:rsidRPr="00AF3E25" w:rsidRDefault="0087539E" w:rsidP="0087539E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674B8A">
        <w:rPr>
          <w:rFonts w:ascii="Times New Roman" w:hAnsi="Times New Roman" w:cs="Times New Roman"/>
          <w:b/>
          <w:color w:val="000000" w:themeColor="text1"/>
          <w:sz w:val="20"/>
        </w:rPr>
        <w:t>Wybrana tematyka badawcza (wstępny temat):</w:t>
      </w:r>
      <w:r w:rsidRPr="00AF3E25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747AB4" w:rsidRPr="00AF3E25" w:rsidRDefault="00747AB4" w:rsidP="0087539E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AF3E25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747AB4" w:rsidRPr="00AF3E25" w:rsidRDefault="00747AB4" w:rsidP="0087539E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AF3E25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747AB4" w:rsidRPr="00674B8A" w:rsidRDefault="00747AB4" w:rsidP="00747AB4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b/>
          <w:color w:val="000000" w:themeColor="text1"/>
          <w:sz w:val="20"/>
        </w:rPr>
      </w:pPr>
      <w:r w:rsidRPr="00674B8A">
        <w:rPr>
          <w:rFonts w:ascii="Times New Roman" w:hAnsi="Times New Roman" w:cs="Times New Roman"/>
          <w:b/>
          <w:color w:val="000000" w:themeColor="text1"/>
          <w:sz w:val="20"/>
        </w:rPr>
        <w:t>Proponowany potencjalny promotor:</w:t>
      </w:r>
      <w:r w:rsidRPr="00674B8A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405549" w:rsidRPr="00923B35" w:rsidRDefault="00405549" w:rsidP="005B1A6F">
      <w:pPr>
        <w:spacing w:before="120"/>
        <w:jc w:val="center"/>
        <w:rPr>
          <w:rFonts w:ascii="Times New Roman" w:hAnsi="Times New Roman" w:cs="Times New Roman"/>
          <w:b/>
          <w:color w:val="000000" w:themeColor="text1"/>
          <w:sz w:val="20"/>
        </w:rPr>
      </w:pPr>
      <w:r w:rsidRPr="00923B35">
        <w:rPr>
          <w:rFonts w:ascii="Times New Roman" w:hAnsi="Times New Roman" w:cs="Times New Roman"/>
          <w:b/>
          <w:color w:val="000000" w:themeColor="text1"/>
          <w:sz w:val="20"/>
        </w:rPr>
        <w:t>Dane osobowe</w:t>
      </w:r>
      <w:r w:rsidR="00981CC1">
        <w:rPr>
          <w:rFonts w:ascii="Times New Roman" w:hAnsi="Times New Roman" w:cs="Times New Roman"/>
          <w:b/>
          <w:color w:val="000000" w:themeColor="text1"/>
          <w:sz w:val="20"/>
        </w:rPr>
        <w:t xml:space="preserve"> kandydata</w:t>
      </w:r>
      <w:r w:rsidRPr="00923B35">
        <w:rPr>
          <w:rFonts w:ascii="Times New Roman" w:hAnsi="Times New Roman" w:cs="Times New Roman"/>
          <w:b/>
          <w:color w:val="000000" w:themeColor="text1"/>
          <w:sz w:val="20"/>
        </w:rPr>
        <w:t>:</w:t>
      </w:r>
    </w:p>
    <w:p w:rsidR="0087539E" w:rsidRDefault="00405549" w:rsidP="0087539E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Nazwisko i imię:</w:t>
      </w:r>
      <w:r w:rsidR="0087539E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87539E" w:rsidRDefault="00405549" w:rsidP="0087539E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Data i miejsce urodzenia:</w:t>
      </w:r>
      <w:r w:rsidR="0087539E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87539E" w:rsidRDefault="00405549" w:rsidP="0087539E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Pesel:</w:t>
      </w:r>
      <w:r w:rsidR="0087539E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87539E" w:rsidRDefault="00F07F97" w:rsidP="00C341DD">
      <w:pPr>
        <w:tabs>
          <w:tab w:val="left" w:leader="dot" w:pos="5103"/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Imię ojca:</w:t>
      </w:r>
      <w:r w:rsidR="0087539E">
        <w:rPr>
          <w:rFonts w:ascii="Times New Roman" w:hAnsi="Times New Roman" w:cs="Times New Roman"/>
          <w:color w:val="000000" w:themeColor="text1"/>
          <w:sz w:val="20"/>
        </w:rPr>
        <w:tab/>
      </w:r>
      <w:r w:rsidRPr="007B6CBC">
        <w:rPr>
          <w:rFonts w:ascii="Times New Roman" w:hAnsi="Times New Roman" w:cs="Times New Roman"/>
          <w:color w:val="000000" w:themeColor="text1"/>
          <w:sz w:val="20"/>
        </w:rPr>
        <w:t>Imię matki:</w:t>
      </w:r>
      <w:r w:rsidR="0087539E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87539E" w:rsidRDefault="00F07F97" w:rsidP="0087539E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Obywatelstwo (kraj):</w:t>
      </w:r>
      <w:r w:rsidR="0087539E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87539E" w:rsidRDefault="00F07F97" w:rsidP="00747AB4">
      <w:pPr>
        <w:tabs>
          <w:tab w:val="left" w:leader="dot" w:pos="6804"/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 xml:space="preserve">Dokument tożsamości: </w:t>
      </w:r>
      <w:r w:rsidR="00747AB4">
        <w:rPr>
          <w:rFonts w:ascii="Times New Roman" w:hAnsi="Times New Roman" w:cs="Times New Roman"/>
          <w:color w:val="000000" w:themeColor="text1"/>
          <w:sz w:val="20"/>
        </w:rPr>
        <w:tab/>
      </w:r>
      <w:r w:rsidRPr="007B6CBC">
        <w:rPr>
          <w:rFonts w:ascii="Times New Roman" w:hAnsi="Times New Roman" w:cs="Times New Roman"/>
          <w:color w:val="000000" w:themeColor="text1"/>
          <w:sz w:val="20"/>
        </w:rPr>
        <w:t>Nr i seria:</w:t>
      </w:r>
      <w:r w:rsidR="0087539E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87539E" w:rsidRDefault="00F07F97" w:rsidP="0087539E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Adres stałego zameldowania:</w:t>
      </w:r>
      <w:r w:rsidR="0087539E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87539E" w:rsidRDefault="00F07F97" w:rsidP="0087539E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Adres do korespondencji:</w:t>
      </w:r>
      <w:r w:rsidR="0087539E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87539E" w:rsidRDefault="00F07F97" w:rsidP="0087539E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Telefon:</w:t>
      </w:r>
      <w:r w:rsidR="0087539E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F07F97" w:rsidRPr="007B6CBC" w:rsidRDefault="00F07F97" w:rsidP="005B1A6F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16"/>
          <w:szCs w:val="16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E-mail:</w:t>
      </w:r>
      <w:r w:rsidR="00C341DD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F07F97" w:rsidRPr="00923B35" w:rsidRDefault="00F07F97" w:rsidP="003F2F71">
      <w:pPr>
        <w:spacing w:after="0" w:line="360" w:lineRule="auto"/>
        <w:jc w:val="center"/>
        <w:rPr>
          <w:rFonts w:ascii="Times New Roman" w:hAnsi="Times New Roman" w:cs="Times New Roman"/>
          <w:b/>
          <w:color w:val="000000" w:themeColor="text1"/>
          <w:sz w:val="20"/>
        </w:rPr>
      </w:pPr>
      <w:r w:rsidRPr="00923B35">
        <w:rPr>
          <w:rFonts w:ascii="Times New Roman" w:hAnsi="Times New Roman" w:cs="Times New Roman"/>
          <w:b/>
          <w:color w:val="000000" w:themeColor="text1"/>
          <w:sz w:val="20"/>
        </w:rPr>
        <w:t xml:space="preserve">Wykształcenie: </w:t>
      </w:r>
    </w:p>
    <w:p w:rsidR="005B1A6F" w:rsidRDefault="00F07F97" w:rsidP="005B1A6F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Tytuł zawodowy:</w:t>
      </w:r>
      <w:r w:rsidR="005B1A6F">
        <w:rPr>
          <w:rFonts w:ascii="Times New Roman" w:hAnsi="Times New Roman" w:cs="Times New Roman"/>
          <w:color w:val="000000" w:themeColor="text1"/>
          <w:sz w:val="20"/>
        </w:rPr>
        <w:tab/>
      </w:r>
      <w:r w:rsidR="005B1A6F" w:rsidRPr="007B6CBC">
        <w:rPr>
          <w:rFonts w:ascii="Times New Roman" w:hAnsi="Times New Roman" w:cs="Times New Roman"/>
          <w:color w:val="000000" w:themeColor="text1"/>
          <w:sz w:val="20"/>
        </w:rPr>
        <w:t xml:space="preserve"> </w:t>
      </w:r>
    </w:p>
    <w:p w:rsidR="005B1A6F" w:rsidRDefault="00F07F97" w:rsidP="005B1A6F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Nazwa uczelni:</w:t>
      </w:r>
      <w:r w:rsidR="005B1A6F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F07F97" w:rsidRDefault="00F07F97" w:rsidP="005B1A6F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Wydział/ Kierunek/ Specjalność:</w:t>
      </w:r>
      <w:r w:rsidR="005B1A6F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5B1A6F" w:rsidRDefault="005B1A6F" w:rsidP="005B1A6F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>
        <w:rPr>
          <w:rFonts w:ascii="Times New Roman" w:hAnsi="Times New Roman" w:cs="Times New Roman"/>
          <w:color w:val="000000" w:themeColor="text1"/>
          <w:sz w:val="20"/>
        </w:rPr>
        <w:tab/>
      </w:r>
    </w:p>
    <w:p w:rsidR="005B1A6F" w:rsidRPr="007B6CBC" w:rsidRDefault="005B1A6F" w:rsidP="005B1A6F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>
        <w:rPr>
          <w:rFonts w:ascii="Times New Roman" w:hAnsi="Times New Roman" w:cs="Times New Roman"/>
          <w:color w:val="000000" w:themeColor="text1"/>
          <w:sz w:val="20"/>
        </w:rPr>
        <w:tab/>
      </w:r>
    </w:p>
    <w:p w:rsidR="0087539E" w:rsidRDefault="00DD2995" w:rsidP="005B1A6F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K</w:t>
      </w:r>
      <w:r w:rsidR="00A617EB" w:rsidRPr="007B6CBC">
        <w:rPr>
          <w:rFonts w:ascii="Times New Roman" w:hAnsi="Times New Roman" w:cs="Times New Roman"/>
          <w:color w:val="000000" w:themeColor="text1"/>
          <w:sz w:val="20"/>
        </w:rPr>
        <w:t xml:space="preserve">ońcowa ocena ze </w:t>
      </w:r>
      <w:r w:rsidRPr="007B6CBC">
        <w:rPr>
          <w:rFonts w:ascii="Times New Roman" w:hAnsi="Times New Roman" w:cs="Times New Roman"/>
          <w:color w:val="000000" w:themeColor="text1"/>
          <w:sz w:val="20"/>
        </w:rPr>
        <w:t>studiów</w:t>
      </w:r>
      <w:r w:rsidR="00A617EB" w:rsidRPr="007B6CBC">
        <w:rPr>
          <w:rFonts w:ascii="Times New Roman" w:hAnsi="Times New Roman" w:cs="Times New Roman"/>
          <w:color w:val="000000" w:themeColor="text1"/>
          <w:sz w:val="20"/>
        </w:rPr>
        <w:t xml:space="preserve"> II stopnia</w:t>
      </w:r>
      <w:r w:rsidRPr="007B6CBC">
        <w:rPr>
          <w:rFonts w:ascii="Times New Roman" w:hAnsi="Times New Roman" w:cs="Times New Roman"/>
          <w:color w:val="000000" w:themeColor="text1"/>
          <w:sz w:val="20"/>
        </w:rPr>
        <w:t xml:space="preserve"> lub studiów jednolitych magisterskich</w:t>
      </w:r>
      <w:r w:rsidR="00A617EB" w:rsidRPr="007B6CBC">
        <w:rPr>
          <w:rFonts w:ascii="Times New Roman" w:hAnsi="Times New Roman" w:cs="Times New Roman"/>
          <w:color w:val="000000" w:themeColor="text1"/>
          <w:sz w:val="20"/>
        </w:rPr>
        <w:t xml:space="preserve"> (o</w:t>
      </w:r>
      <w:r w:rsidR="0017658B" w:rsidRPr="007B6CBC">
        <w:rPr>
          <w:rFonts w:ascii="Times New Roman" w:hAnsi="Times New Roman" w:cs="Times New Roman"/>
          <w:color w:val="000000" w:themeColor="text1"/>
          <w:sz w:val="20"/>
        </w:rPr>
        <w:t>cena z dyplomu</w:t>
      </w:r>
      <w:r w:rsidR="00A617EB" w:rsidRPr="007B6CBC">
        <w:rPr>
          <w:rFonts w:ascii="Times New Roman" w:hAnsi="Times New Roman" w:cs="Times New Roman"/>
          <w:color w:val="000000" w:themeColor="text1"/>
          <w:sz w:val="20"/>
        </w:rPr>
        <w:t xml:space="preserve">) </w:t>
      </w:r>
      <w:r w:rsidR="005B1A6F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F07F97" w:rsidRPr="007B6CBC" w:rsidRDefault="00F07F97" w:rsidP="003F2F71">
      <w:pPr>
        <w:spacing w:after="0" w:line="240" w:lineRule="auto"/>
        <w:rPr>
          <w:rFonts w:ascii="Times New Roman" w:hAnsi="Times New Roman" w:cs="Times New Roman"/>
          <w:color w:val="000000" w:themeColor="text1"/>
          <w:sz w:val="16"/>
          <w:szCs w:val="16"/>
        </w:rPr>
      </w:pPr>
    </w:p>
    <w:p w:rsidR="00F07F97" w:rsidRPr="0025232A" w:rsidRDefault="00014B41" w:rsidP="00F07F97">
      <w:pPr>
        <w:jc w:val="center"/>
        <w:rPr>
          <w:rFonts w:ascii="Times New Roman" w:hAnsi="Times New Roman" w:cs="Times New Roman"/>
          <w:b/>
          <w:color w:val="000000" w:themeColor="text1"/>
          <w:sz w:val="20"/>
        </w:rPr>
      </w:pPr>
      <w:r w:rsidRPr="0025232A">
        <w:rPr>
          <w:rFonts w:ascii="Times New Roman" w:hAnsi="Times New Roman" w:cs="Times New Roman"/>
          <w:b/>
          <w:color w:val="000000" w:themeColor="text1"/>
          <w:sz w:val="20"/>
        </w:rPr>
        <w:t>Składane dokumenty</w:t>
      </w:r>
      <w:r w:rsidR="00F07F97" w:rsidRPr="0025232A">
        <w:rPr>
          <w:rFonts w:ascii="Times New Roman" w:hAnsi="Times New Roman" w:cs="Times New Roman"/>
          <w:b/>
          <w:color w:val="000000" w:themeColor="text1"/>
          <w:sz w:val="20"/>
        </w:rPr>
        <w:t xml:space="preserve">: </w:t>
      </w:r>
    </w:p>
    <w:p w:rsidR="00D46B65" w:rsidRPr="00F57888" w:rsidRDefault="00014B41" w:rsidP="00D46B65">
      <w:pPr>
        <w:pStyle w:val="Akapitzlist"/>
        <w:numPr>
          <w:ilvl w:val="0"/>
          <w:numId w:val="3"/>
        </w:numPr>
        <w:tabs>
          <w:tab w:val="left" w:leader="dot" w:pos="9923"/>
        </w:tabs>
        <w:spacing w:after="0" w:line="240" w:lineRule="auto"/>
        <w:ind w:left="284" w:hanging="284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dyplom ukończenia studiów magisterskich lub zaświadczenie o zdanym egzaminie magisterskim</w:t>
      </w:r>
      <w:r w:rsidR="00D46B65" w:rsidRPr="007B6CBC">
        <w:rPr>
          <w:rFonts w:ascii="Times New Roman" w:hAnsi="Times New Roman" w:cs="Times New Roman"/>
          <w:color w:val="000000" w:themeColor="text1"/>
          <w:sz w:val="20"/>
        </w:rPr>
        <w:tab/>
      </w:r>
      <w:r w:rsidR="00D46B65" w:rsidRPr="007B6CBC">
        <w:rPr>
          <w:rFonts w:ascii="Times New Roman" w:hAnsi="Times New Roman" w:cs="Times New Roman"/>
          <w:color w:val="000000" w:themeColor="text1"/>
          <w:sz w:val="32"/>
          <w:szCs w:val="32"/>
        </w:rPr>
        <w:t>□</w:t>
      </w:r>
    </w:p>
    <w:p w:rsidR="00836C3A" w:rsidRDefault="00F57888" w:rsidP="00D46B65">
      <w:pPr>
        <w:pStyle w:val="Akapitzlist"/>
        <w:numPr>
          <w:ilvl w:val="0"/>
          <w:numId w:val="3"/>
        </w:numPr>
        <w:tabs>
          <w:tab w:val="left" w:leader="dot" w:pos="9923"/>
        </w:tabs>
        <w:spacing w:after="0" w:line="240" w:lineRule="auto"/>
        <w:ind w:left="284" w:hanging="284"/>
        <w:rPr>
          <w:rFonts w:ascii="Times New Roman" w:hAnsi="Times New Roman" w:cs="Times New Roman"/>
          <w:color w:val="000000" w:themeColor="text1"/>
          <w:sz w:val="20"/>
        </w:rPr>
      </w:pPr>
      <w:r w:rsidRPr="00F57888">
        <w:rPr>
          <w:rFonts w:ascii="Times New Roman" w:hAnsi="Times New Roman" w:cs="Times New Roman"/>
          <w:color w:val="000000" w:themeColor="text1"/>
          <w:sz w:val="20"/>
        </w:rPr>
        <w:t>życiorys (CV)</w:t>
      </w:r>
      <w:r w:rsidR="00836C3A">
        <w:rPr>
          <w:rFonts w:ascii="Times New Roman" w:hAnsi="Times New Roman" w:cs="Times New Roman"/>
          <w:color w:val="000000" w:themeColor="text1"/>
          <w:sz w:val="20"/>
        </w:rPr>
        <w:tab/>
      </w:r>
      <w:r w:rsidR="00836C3A" w:rsidRPr="007B6CBC">
        <w:rPr>
          <w:rFonts w:ascii="Times New Roman" w:hAnsi="Times New Roman" w:cs="Times New Roman"/>
          <w:color w:val="000000" w:themeColor="text1"/>
          <w:sz w:val="32"/>
          <w:szCs w:val="32"/>
        </w:rPr>
        <w:t>□</w:t>
      </w:r>
    </w:p>
    <w:p w:rsidR="00F57888" w:rsidRPr="007B6CBC" w:rsidRDefault="00F57888" w:rsidP="00D46B65">
      <w:pPr>
        <w:pStyle w:val="Akapitzlist"/>
        <w:numPr>
          <w:ilvl w:val="0"/>
          <w:numId w:val="3"/>
        </w:numPr>
        <w:tabs>
          <w:tab w:val="left" w:leader="dot" w:pos="9923"/>
        </w:tabs>
        <w:spacing w:after="0" w:line="240" w:lineRule="auto"/>
        <w:ind w:left="284" w:hanging="284"/>
        <w:rPr>
          <w:rFonts w:ascii="Times New Roman" w:hAnsi="Times New Roman" w:cs="Times New Roman"/>
          <w:color w:val="000000" w:themeColor="text1"/>
          <w:sz w:val="20"/>
        </w:rPr>
      </w:pPr>
      <w:r w:rsidRPr="00F57888">
        <w:rPr>
          <w:rFonts w:ascii="Times New Roman" w:hAnsi="Times New Roman" w:cs="Times New Roman"/>
          <w:color w:val="000000" w:themeColor="text1"/>
          <w:sz w:val="20"/>
        </w:rPr>
        <w:t>list motywacyjny</w:t>
      </w:r>
      <w:r>
        <w:rPr>
          <w:rFonts w:ascii="Times New Roman" w:hAnsi="Times New Roman" w:cs="Times New Roman"/>
          <w:color w:val="000000" w:themeColor="text1"/>
          <w:sz w:val="20"/>
        </w:rPr>
        <w:tab/>
      </w:r>
      <w:r w:rsidRPr="007B6CBC">
        <w:rPr>
          <w:rFonts w:ascii="Times New Roman" w:hAnsi="Times New Roman" w:cs="Times New Roman"/>
          <w:color w:val="000000" w:themeColor="text1"/>
          <w:sz w:val="32"/>
          <w:szCs w:val="32"/>
        </w:rPr>
        <w:t>□</w:t>
      </w:r>
    </w:p>
    <w:p w:rsidR="00D46B65" w:rsidRPr="007B6CBC" w:rsidRDefault="00D46B65" w:rsidP="00D46B65">
      <w:pPr>
        <w:pStyle w:val="Akapitzlist"/>
        <w:numPr>
          <w:ilvl w:val="0"/>
          <w:numId w:val="3"/>
        </w:numPr>
        <w:tabs>
          <w:tab w:val="left" w:leader="dot" w:pos="9923"/>
        </w:tabs>
        <w:spacing w:after="0" w:line="240" w:lineRule="auto"/>
        <w:ind w:left="284" w:hanging="284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k</w:t>
      </w:r>
      <w:r w:rsidR="00014B41" w:rsidRPr="007B6CBC">
        <w:rPr>
          <w:rFonts w:ascii="Times New Roman" w:hAnsi="Times New Roman" w:cs="Times New Roman"/>
          <w:color w:val="000000" w:themeColor="text1"/>
          <w:sz w:val="20"/>
        </w:rPr>
        <w:t>onspekt projektu badawczego (o objętości 4-8 stron formatu A4)</w:t>
      </w:r>
      <w:r w:rsidRPr="007B6CBC">
        <w:rPr>
          <w:rFonts w:ascii="Times New Roman" w:hAnsi="Times New Roman" w:cs="Times New Roman"/>
          <w:color w:val="000000" w:themeColor="text1"/>
          <w:sz w:val="20"/>
        </w:rPr>
        <w:tab/>
      </w:r>
      <w:r w:rsidRPr="007B6CBC">
        <w:rPr>
          <w:rFonts w:ascii="Times New Roman" w:hAnsi="Times New Roman" w:cs="Times New Roman"/>
          <w:color w:val="000000" w:themeColor="text1"/>
          <w:sz w:val="32"/>
          <w:szCs w:val="32"/>
        </w:rPr>
        <w:t>□</w:t>
      </w:r>
    </w:p>
    <w:p w:rsidR="00D46B65" w:rsidRPr="007B6CBC" w:rsidRDefault="00014B41" w:rsidP="00D46B65">
      <w:pPr>
        <w:pStyle w:val="Akapitzlist"/>
        <w:numPr>
          <w:ilvl w:val="0"/>
          <w:numId w:val="3"/>
        </w:numPr>
        <w:tabs>
          <w:tab w:val="left" w:leader="dot" w:pos="9923"/>
        </w:tabs>
        <w:spacing w:after="0" w:line="240" w:lineRule="auto"/>
        <w:ind w:left="284" w:hanging="284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 xml:space="preserve">deklaracja </w:t>
      </w:r>
      <w:r w:rsidR="0071141E">
        <w:rPr>
          <w:rFonts w:ascii="Times New Roman" w:hAnsi="Times New Roman" w:cs="Times New Roman"/>
          <w:color w:val="000000" w:themeColor="text1"/>
          <w:sz w:val="20"/>
        </w:rPr>
        <w:t xml:space="preserve">potencjalnego </w:t>
      </w:r>
      <w:r w:rsidRPr="007B6CBC">
        <w:rPr>
          <w:rFonts w:ascii="Times New Roman" w:hAnsi="Times New Roman" w:cs="Times New Roman"/>
          <w:color w:val="000000" w:themeColor="text1"/>
          <w:sz w:val="20"/>
        </w:rPr>
        <w:t>promotora o podjęciu się opieki naukowej</w:t>
      </w:r>
      <w:r w:rsidR="00D46B65" w:rsidRPr="007B6CBC">
        <w:rPr>
          <w:rFonts w:ascii="Times New Roman" w:hAnsi="Times New Roman" w:cs="Times New Roman"/>
          <w:color w:val="000000" w:themeColor="text1"/>
          <w:sz w:val="20"/>
        </w:rPr>
        <w:tab/>
      </w:r>
      <w:r w:rsidR="00C2783F" w:rsidRPr="007B6CBC">
        <w:rPr>
          <w:rFonts w:ascii="Times New Roman" w:hAnsi="Times New Roman" w:cs="Times New Roman"/>
          <w:color w:val="000000" w:themeColor="text1"/>
          <w:sz w:val="32"/>
          <w:szCs w:val="32"/>
        </w:rPr>
        <w:t>□</w:t>
      </w:r>
    </w:p>
    <w:p w:rsidR="005B1A6F" w:rsidRPr="005B1A6F" w:rsidRDefault="00014B41" w:rsidP="002C1133">
      <w:pPr>
        <w:pStyle w:val="Akapitzlist"/>
        <w:numPr>
          <w:ilvl w:val="0"/>
          <w:numId w:val="3"/>
        </w:numPr>
        <w:tabs>
          <w:tab w:val="left" w:leader="dot" w:pos="9923"/>
        </w:tabs>
        <w:spacing w:after="0" w:line="240" w:lineRule="auto"/>
        <w:ind w:left="284" w:hanging="284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7539E">
        <w:rPr>
          <w:rFonts w:ascii="Times New Roman" w:hAnsi="Times New Roman" w:cs="Times New Roman"/>
          <w:color w:val="000000" w:themeColor="text1"/>
          <w:sz w:val="20"/>
        </w:rPr>
        <w:lastRenderedPageBreak/>
        <w:t>2 fotografie</w:t>
      </w:r>
      <w:r w:rsidR="002C1133" w:rsidRPr="0087539E">
        <w:rPr>
          <w:rFonts w:ascii="Times New Roman" w:hAnsi="Times New Roman" w:cs="Times New Roman"/>
          <w:color w:val="000000" w:themeColor="text1"/>
          <w:sz w:val="20"/>
        </w:rPr>
        <w:t xml:space="preserve"> (</w:t>
      </w:r>
      <w:r w:rsidR="002C1133" w:rsidRPr="0087539E">
        <w:rPr>
          <w:rFonts w:ascii="Times New Roman" w:hAnsi="Times New Roman" w:cs="Times New Roman"/>
          <w:color w:val="000000" w:themeColor="text1"/>
          <w:sz w:val="18"/>
          <w:szCs w:val="18"/>
        </w:rPr>
        <w:t>zgodnie z wymaganiami stosowanymi przy wydawaniu dowodów osobistych</w:t>
      </w:r>
      <w:r w:rsidR="002C1133" w:rsidRPr="0087539E">
        <w:rPr>
          <w:rFonts w:ascii="Times New Roman" w:hAnsi="Times New Roman" w:cs="Times New Roman"/>
          <w:color w:val="000000" w:themeColor="text1"/>
          <w:sz w:val="20"/>
        </w:rPr>
        <w:t>)</w:t>
      </w:r>
      <w:r w:rsidRPr="0087539E">
        <w:rPr>
          <w:rFonts w:ascii="Times New Roman" w:hAnsi="Times New Roman" w:cs="Times New Roman"/>
          <w:color w:val="000000" w:themeColor="text1"/>
          <w:sz w:val="20"/>
        </w:rPr>
        <w:t xml:space="preserve"> o wymiarach 37×52 mm</w:t>
      </w:r>
      <w:r w:rsidR="00D46B65" w:rsidRPr="0087539E">
        <w:rPr>
          <w:rFonts w:ascii="Times New Roman" w:hAnsi="Times New Roman" w:cs="Times New Roman"/>
          <w:color w:val="000000" w:themeColor="text1"/>
          <w:sz w:val="20"/>
        </w:rPr>
        <w:tab/>
      </w:r>
      <w:r w:rsidR="00C2783F" w:rsidRPr="0087539E">
        <w:rPr>
          <w:rFonts w:ascii="Times New Roman" w:hAnsi="Times New Roman" w:cs="Times New Roman"/>
          <w:color w:val="000000" w:themeColor="text1"/>
          <w:sz w:val="32"/>
          <w:szCs w:val="32"/>
        </w:rPr>
        <w:t>□</w:t>
      </w:r>
    </w:p>
    <w:p w:rsidR="002C1133" w:rsidRPr="00770F2A" w:rsidRDefault="00014B41" w:rsidP="002C1133">
      <w:pPr>
        <w:pStyle w:val="Akapitzlist"/>
        <w:numPr>
          <w:ilvl w:val="0"/>
          <w:numId w:val="3"/>
        </w:numPr>
        <w:tabs>
          <w:tab w:val="left" w:leader="dot" w:pos="9923"/>
        </w:tabs>
        <w:spacing w:after="0" w:line="240" w:lineRule="auto"/>
        <w:ind w:left="284" w:hanging="284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7539E">
        <w:rPr>
          <w:rFonts w:ascii="Times New Roman" w:hAnsi="Times New Roman" w:cs="Times New Roman"/>
          <w:color w:val="000000" w:themeColor="text1"/>
          <w:sz w:val="20"/>
        </w:rPr>
        <w:t xml:space="preserve">oświadczenie dotyczące </w:t>
      </w:r>
      <w:r w:rsidR="00BD49C3" w:rsidRPr="0087539E">
        <w:rPr>
          <w:rFonts w:ascii="Times New Roman" w:hAnsi="Times New Roman" w:cs="Times New Roman"/>
          <w:color w:val="000000" w:themeColor="text1"/>
          <w:sz w:val="20"/>
        </w:rPr>
        <w:t>zatrudnienia</w:t>
      </w:r>
      <w:r w:rsidRPr="0087539E">
        <w:rPr>
          <w:rFonts w:ascii="Times New Roman" w:hAnsi="Times New Roman" w:cs="Times New Roman"/>
          <w:color w:val="000000" w:themeColor="text1"/>
          <w:sz w:val="20"/>
        </w:rPr>
        <w:t xml:space="preserve"> na </w:t>
      </w:r>
      <w:r w:rsidRPr="00770F2A">
        <w:rPr>
          <w:rFonts w:ascii="Times New Roman" w:hAnsi="Times New Roman" w:cs="Times New Roman"/>
          <w:color w:val="000000" w:themeColor="text1"/>
          <w:sz w:val="20"/>
        </w:rPr>
        <w:t>stanowisku nauczyciela akademickieg</w:t>
      </w:r>
      <w:r w:rsidR="00D46B65" w:rsidRPr="00770F2A">
        <w:rPr>
          <w:rFonts w:ascii="Times New Roman" w:hAnsi="Times New Roman" w:cs="Times New Roman"/>
          <w:color w:val="000000" w:themeColor="text1"/>
          <w:sz w:val="20"/>
        </w:rPr>
        <w:t>o</w:t>
      </w:r>
      <w:r w:rsidR="00BD49C3" w:rsidRPr="00770F2A">
        <w:rPr>
          <w:rFonts w:ascii="Times New Roman" w:hAnsi="Times New Roman" w:cs="Times New Roman"/>
          <w:color w:val="000000" w:themeColor="text1"/>
          <w:sz w:val="20"/>
        </w:rPr>
        <w:t xml:space="preserve"> </w:t>
      </w:r>
      <w:r w:rsidRPr="00770F2A">
        <w:rPr>
          <w:rFonts w:ascii="Times New Roman" w:hAnsi="Times New Roman" w:cs="Times New Roman"/>
          <w:color w:val="000000" w:themeColor="text1"/>
          <w:sz w:val="20"/>
        </w:rPr>
        <w:t>lub pracownika naukowego</w:t>
      </w:r>
      <w:r w:rsidR="002C1133" w:rsidRPr="00770F2A">
        <w:rPr>
          <w:rFonts w:ascii="Times New Roman" w:hAnsi="Times New Roman" w:cs="Times New Roman"/>
          <w:color w:val="000000" w:themeColor="text1"/>
          <w:sz w:val="20"/>
        </w:rPr>
        <w:tab/>
      </w:r>
      <w:r w:rsidR="002C1133" w:rsidRPr="00770F2A">
        <w:rPr>
          <w:rFonts w:ascii="Times New Roman" w:hAnsi="Times New Roman" w:cs="Times New Roman"/>
          <w:color w:val="000000" w:themeColor="text1"/>
          <w:sz w:val="32"/>
          <w:szCs w:val="32"/>
        </w:rPr>
        <w:t>□</w:t>
      </w:r>
    </w:p>
    <w:p w:rsidR="00223006" w:rsidRPr="00770F2A" w:rsidRDefault="00223006" w:rsidP="00223006">
      <w:pPr>
        <w:pStyle w:val="Akapitzlist"/>
        <w:numPr>
          <w:ilvl w:val="0"/>
          <w:numId w:val="3"/>
        </w:numPr>
        <w:tabs>
          <w:tab w:val="left" w:leader="dot" w:pos="9923"/>
        </w:tabs>
        <w:spacing w:after="0" w:line="240" w:lineRule="auto"/>
        <w:ind w:left="284" w:hanging="284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70F2A">
        <w:rPr>
          <w:rFonts w:ascii="Times New Roman" w:hAnsi="Times New Roman" w:cs="Times New Roman"/>
          <w:color w:val="000000" w:themeColor="text1"/>
          <w:sz w:val="20"/>
          <w:szCs w:val="20"/>
        </w:rPr>
        <w:t>oświadczenie o kształceniu na studiach doktoranckich</w:t>
      </w:r>
      <w:r w:rsidRPr="00770F2A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Pr="00770F2A">
        <w:rPr>
          <w:rFonts w:ascii="Times New Roman" w:hAnsi="Times New Roman" w:cs="Times New Roman"/>
          <w:color w:val="000000" w:themeColor="text1"/>
          <w:sz w:val="32"/>
          <w:szCs w:val="32"/>
        </w:rPr>
        <w:t>□</w:t>
      </w:r>
    </w:p>
    <w:p w:rsidR="00F57888" w:rsidRPr="00770F2A" w:rsidRDefault="002C1133" w:rsidP="00F57888">
      <w:pPr>
        <w:pStyle w:val="Akapitzlist"/>
        <w:numPr>
          <w:ilvl w:val="0"/>
          <w:numId w:val="3"/>
        </w:numPr>
        <w:tabs>
          <w:tab w:val="left" w:leader="dot" w:pos="8931"/>
        </w:tabs>
        <w:spacing w:after="0" w:line="240" w:lineRule="auto"/>
        <w:ind w:left="284" w:hanging="284"/>
        <w:rPr>
          <w:rFonts w:ascii="Times New Roman" w:hAnsi="Times New Roman" w:cs="Times New Roman"/>
          <w:color w:val="000000" w:themeColor="text1"/>
          <w:sz w:val="20"/>
        </w:rPr>
      </w:pPr>
      <w:r w:rsidRPr="00770F2A">
        <w:rPr>
          <w:rFonts w:ascii="Times New Roman" w:hAnsi="Times New Roman" w:cs="Times New Roman"/>
          <w:color w:val="000000" w:themeColor="text1"/>
          <w:sz w:val="20"/>
        </w:rPr>
        <w:t>wykaz publikacji i innych osiągnięć naukowo-badawczych</w:t>
      </w:r>
      <w:r w:rsidR="00836C3A" w:rsidRPr="00770F2A">
        <w:rPr>
          <w:rFonts w:ascii="Times New Roman" w:hAnsi="Times New Roman" w:cs="Times New Roman"/>
          <w:color w:val="000000" w:themeColor="text1"/>
          <w:sz w:val="20"/>
        </w:rPr>
        <w:t>, projektowych  lub artystycznych</w:t>
      </w:r>
      <w:r w:rsidRPr="00770F2A">
        <w:rPr>
          <w:rFonts w:ascii="Times New Roman" w:hAnsi="Times New Roman" w:cs="Times New Roman"/>
          <w:color w:val="000000" w:themeColor="text1"/>
          <w:sz w:val="20"/>
        </w:rPr>
        <w:tab/>
      </w:r>
      <w:r w:rsidRPr="00770F2A">
        <w:rPr>
          <w:rFonts w:ascii="Times New Roman" w:hAnsi="Times New Roman" w:cs="Times New Roman"/>
          <w:color w:val="000000" w:themeColor="text1"/>
          <w:sz w:val="32"/>
          <w:szCs w:val="32"/>
        </w:rPr>
        <w:t xml:space="preserve">□ </w:t>
      </w:r>
      <w:r w:rsidRPr="00770F2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AK </w:t>
      </w:r>
      <w:r w:rsidRPr="00770F2A">
        <w:rPr>
          <w:rFonts w:ascii="Times New Roman" w:hAnsi="Times New Roman" w:cs="Times New Roman"/>
          <w:color w:val="000000" w:themeColor="text1"/>
          <w:sz w:val="32"/>
          <w:szCs w:val="32"/>
        </w:rPr>
        <w:t xml:space="preserve">□ </w:t>
      </w:r>
      <w:r w:rsidRPr="00770F2A">
        <w:rPr>
          <w:rFonts w:ascii="Times New Roman" w:hAnsi="Times New Roman" w:cs="Times New Roman"/>
          <w:color w:val="000000" w:themeColor="text1"/>
          <w:sz w:val="20"/>
          <w:szCs w:val="20"/>
        </w:rPr>
        <w:t>NIE</w:t>
      </w:r>
    </w:p>
    <w:p w:rsidR="00F57888" w:rsidRPr="00770F2A" w:rsidRDefault="00F57888" w:rsidP="00F57888">
      <w:pPr>
        <w:pStyle w:val="Akapitzlist"/>
        <w:numPr>
          <w:ilvl w:val="0"/>
          <w:numId w:val="3"/>
        </w:numPr>
        <w:tabs>
          <w:tab w:val="left" w:leader="dot" w:pos="8931"/>
        </w:tabs>
        <w:spacing w:after="0" w:line="240" w:lineRule="auto"/>
        <w:ind w:left="284" w:hanging="284"/>
        <w:rPr>
          <w:rFonts w:ascii="Times New Roman" w:hAnsi="Times New Roman" w:cs="Times New Roman"/>
          <w:color w:val="000000" w:themeColor="text1"/>
          <w:sz w:val="20"/>
        </w:rPr>
      </w:pPr>
      <w:r w:rsidRPr="00770F2A">
        <w:rPr>
          <w:rFonts w:ascii="Times New Roman" w:hAnsi="Times New Roman" w:cs="Times New Roman"/>
          <w:color w:val="000000" w:themeColor="text1"/>
          <w:sz w:val="20"/>
        </w:rPr>
        <w:t>dokumenty poświadczające dodatkowe kwalifikacje</w:t>
      </w:r>
      <w:r w:rsidRPr="00770F2A">
        <w:rPr>
          <w:rFonts w:ascii="Times New Roman" w:hAnsi="Times New Roman" w:cs="Times New Roman"/>
          <w:color w:val="000000" w:themeColor="text1"/>
          <w:sz w:val="20"/>
        </w:rPr>
        <w:tab/>
      </w:r>
      <w:r w:rsidRPr="00770F2A">
        <w:rPr>
          <w:rFonts w:ascii="Times New Roman" w:hAnsi="Times New Roman" w:cs="Times New Roman"/>
          <w:color w:val="000000" w:themeColor="text1"/>
          <w:sz w:val="32"/>
          <w:szCs w:val="32"/>
        </w:rPr>
        <w:t xml:space="preserve">□ </w:t>
      </w:r>
      <w:r w:rsidRPr="00770F2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AK </w:t>
      </w:r>
      <w:r w:rsidRPr="00770F2A">
        <w:rPr>
          <w:rFonts w:ascii="Times New Roman" w:hAnsi="Times New Roman" w:cs="Times New Roman"/>
          <w:color w:val="000000" w:themeColor="text1"/>
          <w:sz w:val="32"/>
          <w:szCs w:val="32"/>
        </w:rPr>
        <w:t xml:space="preserve">□ </w:t>
      </w:r>
      <w:r w:rsidRPr="00770F2A">
        <w:rPr>
          <w:rFonts w:ascii="Times New Roman" w:hAnsi="Times New Roman" w:cs="Times New Roman"/>
          <w:color w:val="000000" w:themeColor="text1"/>
          <w:sz w:val="20"/>
          <w:szCs w:val="20"/>
        </w:rPr>
        <w:t>NIE</w:t>
      </w:r>
    </w:p>
    <w:p w:rsidR="002C1133" w:rsidRPr="007B6CBC" w:rsidRDefault="002C1133" w:rsidP="002C1133">
      <w:pPr>
        <w:pStyle w:val="Akapitzlist"/>
        <w:numPr>
          <w:ilvl w:val="0"/>
          <w:numId w:val="3"/>
        </w:numPr>
        <w:tabs>
          <w:tab w:val="left" w:leader="dot" w:pos="8931"/>
        </w:tabs>
        <w:spacing w:after="0" w:line="240" w:lineRule="auto"/>
        <w:ind w:left="284" w:hanging="284"/>
        <w:rPr>
          <w:rFonts w:ascii="Times New Roman" w:hAnsi="Times New Roman" w:cs="Times New Roman"/>
          <w:color w:val="000000" w:themeColor="text1"/>
          <w:sz w:val="20"/>
        </w:rPr>
      </w:pPr>
      <w:r w:rsidRPr="00770F2A">
        <w:rPr>
          <w:rFonts w:ascii="Times New Roman" w:hAnsi="Times New Roman" w:cs="Times New Roman"/>
          <w:color w:val="000000" w:themeColor="text1"/>
          <w:sz w:val="20"/>
        </w:rPr>
        <w:t>dokument poświadczający znajomość języka obcego</w:t>
      </w:r>
      <w:r w:rsidRPr="00770F2A">
        <w:rPr>
          <w:color w:val="000000" w:themeColor="text1"/>
        </w:rPr>
        <w:t xml:space="preserve"> </w:t>
      </w:r>
      <w:r w:rsidRPr="00770F2A">
        <w:rPr>
          <w:rFonts w:ascii="Times New Roman" w:hAnsi="Times New Roman" w:cs="Times New Roman"/>
          <w:color w:val="000000" w:themeColor="text1"/>
          <w:sz w:val="20"/>
        </w:rPr>
        <w:t>na poziomie wyższym niż B2</w:t>
      </w:r>
      <w:r w:rsidR="00E1041F">
        <w:rPr>
          <w:rFonts w:ascii="Times New Roman" w:hAnsi="Times New Roman" w:cs="Times New Roman"/>
          <w:color w:val="000000" w:themeColor="text1"/>
          <w:sz w:val="20"/>
        </w:rPr>
        <w:t>+</w:t>
      </w:r>
      <w:r w:rsidRPr="007B6CBC">
        <w:rPr>
          <w:rFonts w:ascii="Times New Roman" w:hAnsi="Times New Roman" w:cs="Times New Roman"/>
          <w:color w:val="000000" w:themeColor="text1"/>
          <w:sz w:val="20"/>
        </w:rPr>
        <w:tab/>
      </w:r>
      <w:r w:rsidRPr="007B6CBC">
        <w:rPr>
          <w:rFonts w:ascii="Times New Roman" w:hAnsi="Times New Roman" w:cs="Times New Roman"/>
          <w:color w:val="000000" w:themeColor="text1"/>
          <w:sz w:val="32"/>
          <w:szCs w:val="32"/>
        </w:rPr>
        <w:t xml:space="preserve">□ </w:t>
      </w: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AK </w:t>
      </w:r>
      <w:r w:rsidRPr="007B6CBC">
        <w:rPr>
          <w:rFonts w:ascii="Times New Roman" w:hAnsi="Times New Roman" w:cs="Times New Roman"/>
          <w:color w:val="000000" w:themeColor="text1"/>
          <w:sz w:val="32"/>
          <w:szCs w:val="32"/>
        </w:rPr>
        <w:t xml:space="preserve">□ </w:t>
      </w: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NIE</w:t>
      </w:r>
    </w:p>
    <w:p w:rsidR="00D46B65" w:rsidRPr="007B6CBC" w:rsidRDefault="00D46B65" w:rsidP="00D46B65">
      <w:pPr>
        <w:pStyle w:val="Akapitzlist"/>
        <w:numPr>
          <w:ilvl w:val="0"/>
          <w:numId w:val="3"/>
        </w:numPr>
        <w:tabs>
          <w:tab w:val="left" w:leader="dot" w:pos="9923"/>
        </w:tabs>
        <w:spacing w:after="0" w:line="240" w:lineRule="auto"/>
        <w:ind w:left="284" w:hanging="284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elektroniczn</w:t>
      </w:r>
      <w:r w:rsidR="00F57888">
        <w:rPr>
          <w:rFonts w:ascii="Times New Roman" w:hAnsi="Times New Roman" w:cs="Times New Roman"/>
          <w:color w:val="000000" w:themeColor="text1"/>
          <w:sz w:val="20"/>
        </w:rPr>
        <w:t>a</w:t>
      </w:r>
      <w:r w:rsidRPr="007B6CBC">
        <w:rPr>
          <w:rFonts w:ascii="Times New Roman" w:hAnsi="Times New Roman" w:cs="Times New Roman"/>
          <w:color w:val="000000" w:themeColor="text1"/>
          <w:sz w:val="20"/>
        </w:rPr>
        <w:t xml:space="preserve"> wersj</w:t>
      </w:r>
      <w:r w:rsidR="00EC341A">
        <w:rPr>
          <w:rFonts w:ascii="Times New Roman" w:hAnsi="Times New Roman" w:cs="Times New Roman"/>
          <w:color w:val="000000" w:themeColor="text1"/>
          <w:sz w:val="20"/>
        </w:rPr>
        <w:t>a</w:t>
      </w:r>
      <w:r w:rsidRPr="007B6CBC">
        <w:rPr>
          <w:rFonts w:ascii="Times New Roman" w:hAnsi="Times New Roman" w:cs="Times New Roman"/>
          <w:color w:val="000000" w:themeColor="text1"/>
          <w:sz w:val="20"/>
        </w:rPr>
        <w:t xml:space="preserve"> składanych </w:t>
      </w:r>
      <w:r w:rsidR="00C2783F" w:rsidRPr="007B6CBC">
        <w:rPr>
          <w:rFonts w:ascii="Times New Roman" w:hAnsi="Times New Roman" w:cs="Times New Roman"/>
          <w:color w:val="000000" w:themeColor="text1"/>
          <w:sz w:val="20"/>
        </w:rPr>
        <w:t>dokumentów</w:t>
      </w:r>
      <w:r w:rsidRPr="007B6CBC">
        <w:rPr>
          <w:rFonts w:ascii="Times New Roman" w:hAnsi="Times New Roman" w:cs="Times New Roman"/>
          <w:color w:val="000000" w:themeColor="text1"/>
          <w:sz w:val="20"/>
        </w:rPr>
        <w:tab/>
      </w:r>
      <w:r w:rsidR="00C2783F" w:rsidRPr="007B6CBC">
        <w:rPr>
          <w:rFonts w:ascii="Times New Roman" w:hAnsi="Times New Roman" w:cs="Times New Roman"/>
          <w:color w:val="000000" w:themeColor="text1"/>
          <w:sz w:val="32"/>
          <w:szCs w:val="32"/>
        </w:rPr>
        <w:t>□</w:t>
      </w:r>
    </w:p>
    <w:p w:rsidR="00D46B65" w:rsidRDefault="00D46B65" w:rsidP="00D46B65">
      <w:pPr>
        <w:pStyle w:val="Akapitzlist"/>
        <w:tabs>
          <w:tab w:val="left" w:leader="dot" w:pos="9923"/>
        </w:tabs>
        <w:spacing w:after="0" w:line="276" w:lineRule="auto"/>
        <w:ind w:left="284"/>
        <w:rPr>
          <w:rFonts w:ascii="Times New Roman" w:hAnsi="Times New Roman" w:cs="Times New Roman"/>
          <w:color w:val="000000" w:themeColor="text1"/>
          <w:sz w:val="20"/>
        </w:rPr>
      </w:pPr>
    </w:p>
    <w:p w:rsidR="00F57888" w:rsidRPr="007B6CBC" w:rsidRDefault="00F57888" w:rsidP="00D46B65">
      <w:pPr>
        <w:pStyle w:val="Akapitzlist"/>
        <w:tabs>
          <w:tab w:val="left" w:leader="dot" w:pos="9923"/>
        </w:tabs>
        <w:spacing w:after="0" w:line="276" w:lineRule="auto"/>
        <w:ind w:left="284"/>
        <w:rPr>
          <w:rFonts w:ascii="Times New Roman" w:hAnsi="Times New Roman" w:cs="Times New Roman"/>
          <w:color w:val="000000" w:themeColor="text1"/>
          <w:sz w:val="20"/>
        </w:rPr>
      </w:pPr>
    </w:p>
    <w:p w:rsidR="000418BA" w:rsidRPr="00F57888" w:rsidRDefault="00F07F97" w:rsidP="00F07F97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F57888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Potwierdzam prawidłowość danych zawartych w podaniu i wyrażam zgodę na przetwarzanie i wykorzystywanie moich danych osobowych przez Politechnikę Koszalińską dla celów postępowania kwalifikacyjnego </w:t>
      </w:r>
      <w:r w:rsidR="000418BA" w:rsidRPr="00F57888">
        <w:rPr>
          <w:rFonts w:ascii="Times New Roman" w:hAnsi="Times New Roman" w:cs="Times New Roman"/>
          <w:color w:val="000000" w:themeColor="text1"/>
          <w:sz w:val="18"/>
          <w:szCs w:val="18"/>
        </w:rPr>
        <w:t>zgodnie z rozporządzeniem Rady UE 2016/679 z 27 kwietnia 2016 r. w sprawie ochrony osób fizycznych w związku z przetwarzaniem danych osobowych i w sprawie swobodnego przepływu takich danych oraz uchylenia dyrektywy 95/46/WE (Dz. U. L 119/1 z 4 maja 2016 r.).</w:t>
      </w:r>
    </w:p>
    <w:p w:rsidR="00F07F97" w:rsidRPr="00F57888" w:rsidRDefault="000418BA" w:rsidP="00F07F97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F57888">
        <w:rPr>
          <w:rFonts w:ascii="Times New Roman" w:hAnsi="Times New Roman" w:cs="Times New Roman"/>
          <w:color w:val="000000" w:themeColor="text1"/>
          <w:sz w:val="18"/>
          <w:szCs w:val="18"/>
        </w:rPr>
        <w:t>Potwierdzam prawidłowość danych zawartych w podaniu do</w:t>
      </w:r>
      <w:r w:rsidR="00F07F97" w:rsidRPr="00F57888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dokumentowania przebiegu </w:t>
      </w:r>
      <w:r w:rsidR="00B63294">
        <w:rPr>
          <w:rFonts w:ascii="Times New Roman" w:hAnsi="Times New Roman" w:cs="Times New Roman"/>
          <w:color w:val="000000" w:themeColor="text1"/>
          <w:sz w:val="18"/>
          <w:szCs w:val="18"/>
        </w:rPr>
        <w:t>kształcenia</w:t>
      </w:r>
      <w:r w:rsidR="00F07F97" w:rsidRPr="00F57888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zgodnie z </w:t>
      </w:r>
      <w:r w:rsidR="00E1142D" w:rsidRPr="00F57888">
        <w:rPr>
          <w:rFonts w:ascii="Times New Roman" w:hAnsi="Times New Roman" w:cs="Times New Roman"/>
          <w:color w:val="000000" w:themeColor="text1"/>
          <w:sz w:val="18"/>
          <w:szCs w:val="18"/>
        </w:rPr>
        <w:t>rozporządzeniem Rady UE 2016/679 z 27 kwietnia 2016 r.</w:t>
      </w:r>
    </w:p>
    <w:p w:rsidR="00F07F97" w:rsidRDefault="00F07F97" w:rsidP="00F07F97">
      <w:pPr>
        <w:spacing w:after="0" w:line="240" w:lineRule="auto"/>
        <w:ind w:left="1416" w:firstLine="708"/>
        <w:jc w:val="both"/>
        <w:rPr>
          <w:rFonts w:ascii="Times New Roman" w:hAnsi="Times New Roman" w:cs="Times New Roman"/>
          <w:b/>
          <w:color w:val="000000" w:themeColor="text1"/>
          <w:sz w:val="20"/>
        </w:rPr>
      </w:pPr>
    </w:p>
    <w:p w:rsidR="00F57888" w:rsidRPr="007B6CBC" w:rsidRDefault="00F57888" w:rsidP="00F07F97">
      <w:pPr>
        <w:spacing w:after="0" w:line="240" w:lineRule="auto"/>
        <w:ind w:left="1416" w:firstLine="708"/>
        <w:jc w:val="both"/>
        <w:rPr>
          <w:rFonts w:ascii="Times New Roman" w:hAnsi="Times New Roman" w:cs="Times New Roman"/>
          <w:b/>
          <w:color w:val="000000" w:themeColor="text1"/>
          <w:sz w:val="20"/>
        </w:rPr>
      </w:pPr>
    </w:p>
    <w:p w:rsidR="00F07F97" w:rsidRPr="007B6CBC" w:rsidRDefault="00F07F97" w:rsidP="00F57888">
      <w:pPr>
        <w:spacing w:after="0" w:line="240" w:lineRule="auto"/>
        <w:jc w:val="right"/>
        <w:rPr>
          <w:rFonts w:ascii="Times New Roman" w:hAnsi="Times New Roman" w:cs="Times New Roman"/>
          <w:b/>
          <w:color w:val="000000" w:themeColor="text1"/>
          <w:sz w:val="24"/>
        </w:rPr>
      </w:pPr>
      <w:r w:rsidRPr="007B6CBC">
        <w:rPr>
          <w:rFonts w:ascii="Times New Roman" w:hAnsi="Times New Roman" w:cs="Times New Roman"/>
          <w:b/>
          <w:color w:val="000000" w:themeColor="text1"/>
          <w:sz w:val="24"/>
        </w:rPr>
        <w:t>Prawdziwość danych zawartych w podaniu potwierdzam własnym podpisem</w:t>
      </w:r>
    </w:p>
    <w:p w:rsidR="003F2F71" w:rsidRPr="007B6CBC" w:rsidRDefault="003F2F71" w:rsidP="00081C27">
      <w:pPr>
        <w:spacing w:after="0" w:line="240" w:lineRule="auto"/>
        <w:ind w:left="2124"/>
        <w:jc w:val="both"/>
        <w:rPr>
          <w:rFonts w:ascii="Times New Roman" w:hAnsi="Times New Roman" w:cs="Times New Roman"/>
          <w:b/>
          <w:color w:val="000000" w:themeColor="text1"/>
          <w:sz w:val="24"/>
        </w:rPr>
      </w:pPr>
    </w:p>
    <w:p w:rsidR="003F2F71" w:rsidRPr="007B6CBC" w:rsidRDefault="003F2F71" w:rsidP="00F57888">
      <w:pPr>
        <w:spacing w:after="0" w:line="240" w:lineRule="auto"/>
        <w:ind w:left="2552"/>
        <w:jc w:val="center"/>
        <w:rPr>
          <w:rFonts w:ascii="Times New Roman" w:hAnsi="Times New Roman" w:cs="Times New Roman"/>
          <w:color w:val="000000" w:themeColor="text1"/>
          <w:sz w:val="24"/>
        </w:rPr>
      </w:pPr>
      <w:r w:rsidRPr="007B6CBC">
        <w:rPr>
          <w:rFonts w:ascii="Times New Roman" w:hAnsi="Times New Roman" w:cs="Times New Roman"/>
          <w:color w:val="000000" w:themeColor="text1"/>
          <w:sz w:val="24"/>
        </w:rPr>
        <w:t>……………………………………………………….</w:t>
      </w:r>
    </w:p>
    <w:p w:rsidR="003F2F71" w:rsidRDefault="003F2F71" w:rsidP="00081C27">
      <w:pPr>
        <w:spacing w:after="0" w:line="240" w:lineRule="auto"/>
        <w:ind w:left="2124"/>
        <w:jc w:val="both"/>
        <w:rPr>
          <w:rFonts w:ascii="Times New Roman" w:hAnsi="Times New Roman" w:cs="Times New Roman"/>
          <w:b/>
          <w:color w:val="000000" w:themeColor="text1"/>
          <w:sz w:val="24"/>
        </w:rPr>
      </w:pPr>
    </w:p>
    <w:p w:rsidR="00F57888" w:rsidRPr="007B6CBC" w:rsidRDefault="00F57888" w:rsidP="00081C27">
      <w:pPr>
        <w:spacing w:after="0" w:line="240" w:lineRule="auto"/>
        <w:ind w:left="2124"/>
        <w:jc w:val="both"/>
        <w:rPr>
          <w:rFonts w:ascii="Times New Roman" w:hAnsi="Times New Roman" w:cs="Times New Roman"/>
          <w:b/>
          <w:color w:val="000000" w:themeColor="text1"/>
          <w:sz w:val="24"/>
        </w:rPr>
      </w:pPr>
    </w:p>
    <w:p w:rsidR="00C56E3E" w:rsidRPr="007B6CBC" w:rsidRDefault="00C56E3E" w:rsidP="00C56E3E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bookmarkStart w:id="0" w:name="_GoBack"/>
      <w:bookmarkEnd w:id="0"/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Politechnika Koszalińska z siedzibą w Koszalinie, ul. Śniadeckich 2, 75-453 Koszalin, jako administrator danych osobowych, informują Pana/Panią, iż:</w:t>
      </w:r>
    </w:p>
    <w:p w:rsidR="00C56E3E" w:rsidRPr="007B6CBC" w:rsidRDefault="00C56E3E" w:rsidP="00C56E3E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a)</w:t>
      </w:r>
      <w:r w:rsidR="00E1142D"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w celu przeprowadzenia rekrutacji:</w:t>
      </w:r>
    </w:p>
    <w:p w:rsidR="00C56E3E" w:rsidRPr="007B6CBC" w:rsidRDefault="00C56E3E" w:rsidP="00C56E3E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Cs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podanie danych jest dobrowolne</w:t>
      </w:r>
      <w:r w:rsidR="008F52E5"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,</w:t>
      </w: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ale niezbędne w celu przeprowadzenia postępowania rekrutacyjnego;</w:t>
      </w:r>
    </w:p>
    <w:p w:rsidR="00C56E3E" w:rsidRPr="007B6CBC" w:rsidRDefault="00C56E3E" w:rsidP="00C56E3E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podane dane przetwarzane będą na podstawie art. 6 ust. 1 lit. a) rozporządzenia Rady UE 2016/679 z 27 kwietnia 2016 r. w sprawie ochrony osób fizycznych w związku z przetwarzaniem danych osobowych i w sprawie swobodnego przepływu takich danych oraz uchylenia dyrektywy 95/46/WE (Dz. U. L 119/1 z 4 maja 2016 r.);</w:t>
      </w:r>
    </w:p>
    <w:p w:rsidR="00C56E3E" w:rsidRPr="007B6CBC" w:rsidRDefault="00C56E3E" w:rsidP="00C56E3E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Cs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zakres przetwarzanych danych określony jest na podstawie </w:t>
      </w:r>
      <w:r w:rsidR="00770715"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u</w:t>
      </w: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stawy </w:t>
      </w:r>
      <w:r w:rsidR="00E1142D"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z dnia 20 lipca 2018 r. </w:t>
      </w: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rawo o szkolnictwie wyższym </w:t>
      </w:r>
      <w:r w:rsidR="00E1142D"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i nauce </w:t>
      </w: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(</w:t>
      </w:r>
      <w:r w:rsidR="00223006" w:rsidRPr="00223006">
        <w:rPr>
          <w:rFonts w:ascii="Times New Roman" w:hAnsi="Times New Roman" w:cs="Times New Roman"/>
          <w:color w:val="000000" w:themeColor="text1"/>
          <w:sz w:val="20"/>
          <w:szCs w:val="20"/>
        </w:rPr>
        <w:t>t.j. Dz. U. 2021 poz. 478 ze zm.</w:t>
      </w: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);</w:t>
      </w:r>
    </w:p>
    <w:p w:rsidR="00C56E3E" w:rsidRPr="007B6CBC" w:rsidRDefault="00C56E3E" w:rsidP="00F07F97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posiada Pani/Pan prawo dostępu do treści swoich danych osobowych oraz prawo ich sprostowania, usunięcia, ograniczenia przetwarzania, prawo do przenoszenia danych, prawo wniesienia sprzeciwu, prawo do cofnięcia zgody w dowolnym momencie bez wpływu na zgodność z prawem przetwarzania, którego dokonano na podstawie zgody przed jej cofnięciem;</w:t>
      </w:r>
    </w:p>
    <w:p w:rsidR="00C56E3E" w:rsidRPr="007B6CBC" w:rsidRDefault="00C56E3E" w:rsidP="00F07F97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dane osobowe będą przechowywane przez okres 6 miesięcy po zakończeniu rekrutacji, a w przypadku przyjęcia zgodnie z tokiem realizacji </w:t>
      </w:r>
      <w:r w:rsidR="00D75BC7">
        <w:rPr>
          <w:rFonts w:ascii="Times New Roman" w:hAnsi="Times New Roman" w:cs="Times New Roman"/>
          <w:color w:val="000000" w:themeColor="text1"/>
          <w:sz w:val="20"/>
          <w:szCs w:val="20"/>
        </w:rPr>
        <w:t>kształcenia</w:t>
      </w:r>
      <w:r w:rsidR="00E1142D"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;</w:t>
      </w:r>
    </w:p>
    <w:p w:rsidR="00C56E3E" w:rsidRPr="007B6CBC" w:rsidRDefault="00C56E3E" w:rsidP="00C56E3E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b)</w:t>
      </w:r>
      <w:r w:rsidR="00E1142D"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w celu dokumentowania przebiegu </w:t>
      </w:r>
      <w:r w:rsidR="007C215F">
        <w:rPr>
          <w:rFonts w:ascii="Times New Roman" w:hAnsi="Times New Roman" w:cs="Times New Roman"/>
          <w:color w:val="000000" w:themeColor="text1"/>
          <w:sz w:val="20"/>
          <w:szCs w:val="20"/>
        </w:rPr>
        <w:t>kształcenia</w:t>
      </w:r>
      <w:r w:rsidR="00E1142D"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:</w:t>
      </w:r>
    </w:p>
    <w:p w:rsidR="00C56E3E" w:rsidRPr="007B6CBC" w:rsidRDefault="00C56E3E" w:rsidP="00C56E3E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Cs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odanie danych jest niezbędne w celu dokumentowania przebiegu </w:t>
      </w:r>
      <w:r w:rsidR="007C215F">
        <w:rPr>
          <w:rFonts w:ascii="Times New Roman" w:hAnsi="Times New Roman" w:cs="Times New Roman"/>
          <w:color w:val="000000" w:themeColor="text1"/>
          <w:sz w:val="20"/>
          <w:szCs w:val="20"/>
        </w:rPr>
        <w:t>kształcenia</w:t>
      </w: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;</w:t>
      </w:r>
    </w:p>
    <w:p w:rsidR="00C56E3E" w:rsidRPr="007B6CBC" w:rsidRDefault="00C56E3E" w:rsidP="00C56E3E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podane dane przetwarzane będą na podstawie art. 6 ust. 1 lit. c) rozporządzenia Rady UE 2016/679 z 27 kwietnia 2016 r. w sprawie ochrony osób fizycznych w związku z przetwarzaniem danych osobowych i w sprawie swobodnego przepływu takich danych oraz uchylenia dyrekt</w:t>
      </w:r>
      <w:r w:rsidR="00770715"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ywy 95/46/WE (Dz. U. L 119/1 z </w:t>
      </w: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4 maja 2016 r.);</w:t>
      </w:r>
    </w:p>
    <w:p w:rsidR="00C56E3E" w:rsidRPr="007B6CBC" w:rsidRDefault="00C56E3E" w:rsidP="00C56E3E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Cs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zakres przetwarzanych danych określony jest na podstawie </w:t>
      </w:r>
      <w:r w:rsidR="00770715"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u</w:t>
      </w:r>
      <w:r w:rsidR="00E1142D"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stawy z dnia 20 lipca 2018 r. Prawo o szkolnictwie wyższym i nauce (</w:t>
      </w:r>
      <w:r w:rsidR="00223006" w:rsidRPr="00223006">
        <w:rPr>
          <w:rFonts w:ascii="Times New Roman" w:hAnsi="Times New Roman" w:cs="Times New Roman"/>
          <w:color w:val="000000" w:themeColor="text1"/>
          <w:sz w:val="20"/>
          <w:szCs w:val="20"/>
        </w:rPr>
        <w:t>t.j. Dz. U. 2021 poz. 478 ze zm.</w:t>
      </w:r>
      <w:r w:rsidR="00E1142D"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)</w:t>
      </w: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;</w:t>
      </w:r>
    </w:p>
    <w:p w:rsidR="00C56E3E" w:rsidRPr="007B6CBC" w:rsidRDefault="00C56E3E" w:rsidP="00C56E3E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posiada Pani/Pan prawo dostępu do treści swoich danych osobowych oraz prawo ich sprostowania, ograniczenia przetwarzania, prawo do przenoszenia danych;</w:t>
      </w:r>
    </w:p>
    <w:p w:rsidR="00C56E3E" w:rsidRPr="007B6CBC" w:rsidRDefault="00C56E3E" w:rsidP="00C56E3E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dane osobowe będą przetwarzane zgodnie z tokiem realizacji </w:t>
      </w:r>
      <w:r w:rsidR="007C215F">
        <w:rPr>
          <w:rFonts w:ascii="Times New Roman" w:hAnsi="Times New Roman" w:cs="Times New Roman"/>
          <w:color w:val="000000" w:themeColor="text1"/>
          <w:sz w:val="20"/>
          <w:szCs w:val="20"/>
        </w:rPr>
        <w:t>kształcenia</w:t>
      </w: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, a następnie zostaną</w:t>
      </w:r>
      <w:r w:rsidR="00E1142D"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poddane archiwizacji i </w:t>
      </w: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przechowywane przez 50 lat;</w:t>
      </w:r>
    </w:p>
    <w:p w:rsidR="00C56E3E" w:rsidRPr="007B6CBC" w:rsidRDefault="00C56E3E" w:rsidP="00E1142D">
      <w:pPr>
        <w:numPr>
          <w:ilvl w:val="0"/>
          <w:numId w:val="1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Pani/Pana dane nie będą przetwarzane w sposób zautomatyzowany w tym również w formie profilowania;</w:t>
      </w:r>
    </w:p>
    <w:p w:rsidR="00C56E3E" w:rsidRPr="007B6CBC" w:rsidRDefault="00C56E3E" w:rsidP="00E1142D">
      <w:pPr>
        <w:numPr>
          <w:ilvl w:val="0"/>
          <w:numId w:val="1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Pani/Pana dane osobowe nie będą udostępniane innym podmiotom, za wyjątkiem podmiotów upoważnionych na podstawie przepisów prawa;</w:t>
      </w:r>
    </w:p>
    <w:p w:rsidR="00C56E3E" w:rsidRPr="007B6CBC" w:rsidRDefault="00C56E3E" w:rsidP="00E1142D">
      <w:pPr>
        <w:numPr>
          <w:ilvl w:val="0"/>
          <w:numId w:val="1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Pani/Pana dane osobowe nie będą przekazywane do państwa trzeciego/organizacji międzynarodowej;</w:t>
      </w:r>
    </w:p>
    <w:p w:rsidR="00C56E3E" w:rsidRPr="007B6CBC" w:rsidRDefault="00C56E3E" w:rsidP="00E1142D">
      <w:pPr>
        <w:numPr>
          <w:ilvl w:val="0"/>
          <w:numId w:val="1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obowiązki inspektora ochrony danych pełni Pan Mariusz Lenartowicz, adres e-mail: iod@tu.koszalin.pl i w celu realizacji uprawnień można wysłać stosowną wiadomość; </w:t>
      </w:r>
    </w:p>
    <w:p w:rsidR="00C56E3E" w:rsidRPr="00836C3A" w:rsidRDefault="00C56E3E" w:rsidP="00C56E3E">
      <w:pPr>
        <w:numPr>
          <w:ilvl w:val="0"/>
          <w:numId w:val="1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36C3A">
        <w:rPr>
          <w:rFonts w:ascii="Times New Roman" w:hAnsi="Times New Roman" w:cs="Times New Roman"/>
          <w:color w:val="000000" w:themeColor="text1"/>
          <w:sz w:val="20"/>
          <w:szCs w:val="20"/>
        </w:rPr>
        <w:t>ma Pan/Pani prawo wniesienia skargi do Prezesa Urzędu Ochrony Danych Osobowych</w:t>
      </w:r>
      <w:r w:rsidR="00770715" w:rsidRPr="00836C3A">
        <w:rPr>
          <w:rFonts w:ascii="Times New Roman" w:hAnsi="Times New Roman" w:cs="Times New Roman"/>
          <w:color w:val="000000" w:themeColor="text1"/>
          <w:sz w:val="20"/>
          <w:szCs w:val="20"/>
        </w:rPr>
        <w:t>,</w:t>
      </w:r>
      <w:r w:rsidRPr="00836C3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gdy uzna Pani/Pan, iż przetwarzanie danych osobowych Pani/Pana dotyczących narusza przepisy rozporządzenia Rady UE 2016/679 z 27 kwietnia 2016 r.</w:t>
      </w:r>
    </w:p>
    <w:sectPr w:rsidR="00C56E3E" w:rsidRPr="00836C3A" w:rsidSect="00405549">
      <w:head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D7D71" w:rsidRDefault="000D7D71" w:rsidP="00405549">
      <w:pPr>
        <w:spacing w:after="0" w:line="240" w:lineRule="auto"/>
      </w:pPr>
      <w:r>
        <w:separator/>
      </w:r>
    </w:p>
  </w:endnote>
  <w:endnote w:type="continuationSeparator" w:id="0">
    <w:p w:rsidR="000D7D71" w:rsidRDefault="000D7D71" w:rsidP="004055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D7D71" w:rsidRDefault="000D7D71" w:rsidP="00405549">
      <w:pPr>
        <w:spacing w:after="0" w:line="240" w:lineRule="auto"/>
      </w:pPr>
      <w:r>
        <w:separator/>
      </w:r>
    </w:p>
  </w:footnote>
  <w:footnote w:type="continuationSeparator" w:id="0">
    <w:p w:rsidR="000D7D71" w:rsidRDefault="000D7D71" w:rsidP="004055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56E3E" w:rsidRPr="005A351F" w:rsidRDefault="007540FC" w:rsidP="00405549">
    <w:pPr>
      <w:jc w:val="right"/>
      <w:rPr>
        <w:rFonts w:ascii="Times New Roman" w:hAnsi="Times New Roman" w:cs="Times New Roman"/>
        <w:i/>
        <w:sz w:val="20"/>
        <w:szCs w:val="20"/>
      </w:rPr>
    </w:pPr>
    <w:r w:rsidRPr="007540FC">
      <w:rPr>
        <w:rFonts w:ascii="Times New Roman" w:hAnsi="Times New Roman" w:cs="Times New Roman"/>
        <w:i/>
        <w:sz w:val="20"/>
        <w:szCs w:val="20"/>
      </w:rPr>
      <w:t xml:space="preserve">Załącznik nr </w:t>
    </w:r>
    <w:r>
      <w:rPr>
        <w:rFonts w:ascii="Times New Roman" w:hAnsi="Times New Roman" w:cs="Times New Roman"/>
        <w:i/>
        <w:sz w:val="20"/>
        <w:szCs w:val="20"/>
      </w:rPr>
      <w:t>2</w:t>
    </w:r>
    <w:r w:rsidRPr="007540FC">
      <w:rPr>
        <w:rFonts w:ascii="Times New Roman" w:hAnsi="Times New Roman" w:cs="Times New Roman"/>
        <w:i/>
        <w:sz w:val="20"/>
        <w:szCs w:val="20"/>
      </w:rPr>
      <w:t xml:space="preserve"> do Zasad Rekrutacji do Szkoły Doktorskiej Politechniki Koszalińskiej w r. ak. 202</w:t>
    </w:r>
    <w:r w:rsidR="0050467F">
      <w:rPr>
        <w:rFonts w:ascii="Times New Roman" w:hAnsi="Times New Roman" w:cs="Times New Roman"/>
        <w:i/>
        <w:sz w:val="20"/>
        <w:szCs w:val="20"/>
      </w:rPr>
      <w:t>2</w:t>
    </w:r>
    <w:r w:rsidRPr="007540FC">
      <w:rPr>
        <w:rFonts w:ascii="Times New Roman" w:hAnsi="Times New Roman" w:cs="Times New Roman"/>
        <w:i/>
        <w:sz w:val="20"/>
        <w:szCs w:val="20"/>
      </w:rPr>
      <w:t>/202</w:t>
    </w:r>
    <w:r w:rsidR="0050467F">
      <w:rPr>
        <w:rFonts w:ascii="Times New Roman" w:hAnsi="Times New Roman" w:cs="Times New Roman"/>
        <w:i/>
        <w:sz w:val="20"/>
        <w:szCs w:val="20"/>
      </w:rPr>
      <w:t>3</w:t>
    </w:r>
  </w:p>
  <w:p w:rsidR="00C56E3E" w:rsidRPr="00DB6D30" w:rsidRDefault="00C56E3E">
    <w:pPr>
      <w:pStyle w:val="Nagwek"/>
      <w:rPr>
        <w:b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E447866"/>
    <w:multiLevelType w:val="hybridMultilevel"/>
    <w:tmpl w:val="64021780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>
    <w:nsid w:val="438A5170"/>
    <w:multiLevelType w:val="hybridMultilevel"/>
    <w:tmpl w:val="E3C21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3347C2F"/>
    <w:multiLevelType w:val="hybridMultilevel"/>
    <w:tmpl w:val="D772D7BA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>
    <w:nsid w:val="66A5059F"/>
    <w:multiLevelType w:val="hybridMultilevel"/>
    <w:tmpl w:val="C772FA2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9827472"/>
    <w:multiLevelType w:val="hybridMultilevel"/>
    <w:tmpl w:val="1A767DA2"/>
    <w:lvl w:ilvl="0" w:tplc="C89E0676">
      <w:start w:val="9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80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tLQwNzA1MjU3MzE3MjRR0lEKTi0uzszPAykwrAUA1U6QfywAAAA="/>
  </w:docVars>
  <w:rsids>
    <w:rsidRoot w:val="00405549"/>
    <w:rsid w:val="00014B41"/>
    <w:rsid w:val="00020891"/>
    <w:rsid w:val="0002449B"/>
    <w:rsid w:val="000359DA"/>
    <w:rsid w:val="000418BA"/>
    <w:rsid w:val="000421F2"/>
    <w:rsid w:val="000432A1"/>
    <w:rsid w:val="00072DA5"/>
    <w:rsid w:val="00081C27"/>
    <w:rsid w:val="00085533"/>
    <w:rsid w:val="000D7D71"/>
    <w:rsid w:val="000F38C5"/>
    <w:rsid w:val="000F7D9E"/>
    <w:rsid w:val="00101AFB"/>
    <w:rsid w:val="001228C5"/>
    <w:rsid w:val="001415CC"/>
    <w:rsid w:val="00143861"/>
    <w:rsid w:val="00150523"/>
    <w:rsid w:val="00175FAC"/>
    <w:rsid w:val="0017658B"/>
    <w:rsid w:val="00183E3C"/>
    <w:rsid w:val="00196090"/>
    <w:rsid w:val="001B312B"/>
    <w:rsid w:val="001C0300"/>
    <w:rsid w:val="001C28B2"/>
    <w:rsid w:val="001C4DE7"/>
    <w:rsid w:val="00223006"/>
    <w:rsid w:val="00236627"/>
    <w:rsid w:val="0025232A"/>
    <w:rsid w:val="002C1133"/>
    <w:rsid w:val="002C48DA"/>
    <w:rsid w:val="002E2692"/>
    <w:rsid w:val="002F3848"/>
    <w:rsid w:val="0033264D"/>
    <w:rsid w:val="003D40B3"/>
    <w:rsid w:val="003D4CB6"/>
    <w:rsid w:val="003D7327"/>
    <w:rsid w:val="003F148A"/>
    <w:rsid w:val="003F2F71"/>
    <w:rsid w:val="00405549"/>
    <w:rsid w:val="004146D4"/>
    <w:rsid w:val="00427BF9"/>
    <w:rsid w:val="0043249A"/>
    <w:rsid w:val="0045662C"/>
    <w:rsid w:val="00467D04"/>
    <w:rsid w:val="00476522"/>
    <w:rsid w:val="004A69C9"/>
    <w:rsid w:val="0050467F"/>
    <w:rsid w:val="005156FA"/>
    <w:rsid w:val="00527886"/>
    <w:rsid w:val="00534E6E"/>
    <w:rsid w:val="00537E4E"/>
    <w:rsid w:val="005600BD"/>
    <w:rsid w:val="005602E4"/>
    <w:rsid w:val="0058390B"/>
    <w:rsid w:val="005A351F"/>
    <w:rsid w:val="005B1A6F"/>
    <w:rsid w:val="005D50B0"/>
    <w:rsid w:val="005E37A9"/>
    <w:rsid w:val="005F5FD0"/>
    <w:rsid w:val="006028E5"/>
    <w:rsid w:val="00623FC5"/>
    <w:rsid w:val="00660DC2"/>
    <w:rsid w:val="00674B8A"/>
    <w:rsid w:val="00684225"/>
    <w:rsid w:val="006A41F7"/>
    <w:rsid w:val="006A757A"/>
    <w:rsid w:val="006B079A"/>
    <w:rsid w:val="006C1971"/>
    <w:rsid w:val="0071141E"/>
    <w:rsid w:val="00716D35"/>
    <w:rsid w:val="00747AB4"/>
    <w:rsid w:val="007540FC"/>
    <w:rsid w:val="00761CB7"/>
    <w:rsid w:val="00770715"/>
    <w:rsid w:val="00770F2A"/>
    <w:rsid w:val="007B6CBC"/>
    <w:rsid w:val="007C215F"/>
    <w:rsid w:val="007C23F5"/>
    <w:rsid w:val="007D05B9"/>
    <w:rsid w:val="007D5A97"/>
    <w:rsid w:val="00826356"/>
    <w:rsid w:val="00836C3A"/>
    <w:rsid w:val="0087539E"/>
    <w:rsid w:val="0089373F"/>
    <w:rsid w:val="008D67F9"/>
    <w:rsid w:val="008E5DD0"/>
    <w:rsid w:val="008F3009"/>
    <w:rsid w:val="008F52E5"/>
    <w:rsid w:val="00923B35"/>
    <w:rsid w:val="009732BF"/>
    <w:rsid w:val="00974A75"/>
    <w:rsid w:val="00981CC1"/>
    <w:rsid w:val="00993496"/>
    <w:rsid w:val="009A0155"/>
    <w:rsid w:val="009D5E42"/>
    <w:rsid w:val="009E36DD"/>
    <w:rsid w:val="00A21695"/>
    <w:rsid w:val="00A22101"/>
    <w:rsid w:val="00A35FE5"/>
    <w:rsid w:val="00A55799"/>
    <w:rsid w:val="00A557F6"/>
    <w:rsid w:val="00A617EB"/>
    <w:rsid w:val="00A719BC"/>
    <w:rsid w:val="00A762A2"/>
    <w:rsid w:val="00A96952"/>
    <w:rsid w:val="00AA562C"/>
    <w:rsid w:val="00AC0BCA"/>
    <w:rsid w:val="00AF3E25"/>
    <w:rsid w:val="00B2304B"/>
    <w:rsid w:val="00B41885"/>
    <w:rsid w:val="00B607F2"/>
    <w:rsid w:val="00B63294"/>
    <w:rsid w:val="00B8499D"/>
    <w:rsid w:val="00B9024D"/>
    <w:rsid w:val="00B90D10"/>
    <w:rsid w:val="00BB50D0"/>
    <w:rsid w:val="00BD49C3"/>
    <w:rsid w:val="00C2783F"/>
    <w:rsid w:val="00C341DD"/>
    <w:rsid w:val="00C4618E"/>
    <w:rsid w:val="00C523F8"/>
    <w:rsid w:val="00C56E3E"/>
    <w:rsid w:val="00C9274D"/>
    <w:rsid w:val="00CD18C2"/>
    <w:rsid w:val="00CD5794"/>
    <w:rsid w:val="00CD5A80"/>
    <w:rsid w:val="00D10F64"/>
    <w:rsid w:val="00D132BD"/>
    <w:rsid w:val="00D244BA"/>
    <w:rsid w:val="00D35D68"/>
    <w:rsid w:val="00D42F47"/>
    <w:rsid w:val="00D46B65"/>
    <w:rsid w:val="00D6637B"/>
    <w:rsid w:val="00D75BC7"/>
    <w:rsid w:val="00D94BFE"/>
    <w:rsid w:val="00DB6D30"/>
    <w:rsid w:val="00DD2995"/>
    <w:rsid w:val="00DF6618"/>
    <w:rsid w:val="00E07D85"/>
    <w:rsid w:val="00E1041F"/>
    <w:rsid w:val="00E1142D"/>
    <w:rsid w:val="00E2199B"/>
    <w:rsid w:val="00E273F6"/>
    <w:rsid w:val="00E53219"/>
    <w:rsid w:val="00E84A1F"/>
    <w:rsid w:val="00EC341A"/>
    <w:rsid w:val="00F07F97"/>
    <w:rsid w:val="00F57888"/>
    <w:rsid w:val="00F85575"/>
    <w:rsid w:val="00F966D6"/>
    <w:rsid w:val="00FA2316"/>
    <w:rsid w:val="00FC7211"/>
    <w:rsid w:val="00FD406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686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600BD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0554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agwek">
    <w:name w:val="header"/>
    <w:basedOn w:val="Normalny"/>
    <w:link w:val="NagwekZnak"/>
    <w:uiPriority w:val="99"/>
    <w:unhideWhenUsed/>
    <w:rsid w:val="004055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05549"/>
  </w:style>
  <w:style w:type="paragraph" w:styleId="Stopka">
    <w:name w:val="footer"/>
    <w:basedOn w:val="Normalny"/>
    <w:link w:val="StopkaZnak"/>
    <w:uiPriority w:val="99"/>
    <w:unhideWhenUsed/>
    <w:rsid w:val="004055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05549"/>
  </w:style>
  <w:style w:type="paragraph" w:styleId="Akapitzlist">
    <w:name w:val="List Paragraph"/>
    <w:basedOn w:val="Normalny"/>
    <w:uiPriority w:val="34"/>
    <w:qFormat/>
    <w:rsid w:val="003F2F71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660DC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60DC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60DC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60DC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60DC2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60DC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60DC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cs-CZ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microsoft.com/office/2007/relationships/stylesWithEffects" Target="stylesWithEffect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ED55F6C-8F7D-4E74-92A3-24D89FF37A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41</Words>
  <Characters>4446</Characters>
  <Application>Microsoft Office Word</Application>
  <DocSecurity>0</DocSecurity>
  <Lines>37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żytkownik systemu Windows</dc:creator>
  <cp:lastModifiedBy>Wiesław Walkowiak</cp:lastModifiedBy>
  <cp:revision>2</cp:revision>
  <cp:lastPrinted>2022-02-22T12:52:00Z</cp:lastPrinted>
  <dcterms:created xsi:type="dcterms:W3CDTF">2022-03-07T09:17:00Z</dcterms:created>
  <dcterms:modified xsi:type="dcterms:W3CDTF">2022-03-07T09:17:00Z</dcterms:modified>
</cp:coreProperties>
</file>